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01717" w:rsidP="009344FF">
      <w:r w:rsidRPr="00201717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8168A" w:rsidRPr="004C71CE" w:rsidRDefault="0048168A" w:rsidP="009344FF">
      <w:bookmarkStart w:id="0" w:name="_GoBack"/>
      <w:r w:rsidRPr="004C71CE">
        <w:t>Prof. Ahmed Mohamed Ezzat Abd El-Salam, National Research Centre, Egypt</w:t>
      </w:r>
      <w:bookmarkEnd w:id="0"/>
    </w:p>
    <w:sectPr w:rsidR="0048168A" w:rsidRPr="004C7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SxNDQyMjYAcpR0lIJTi4sz8/NACgxrAY1pvS8sAAAA"/>
  </w:docVars>
  <w:rsids>
    <w:rsidRoot w:val="00A72896"/>
    <w:rsid w:val="00136662"/>
    <w:rsid w:val="00201717"/>
    <w:rsid w:val="002C0B2C"/>
    <w:rsid w:val="0048168A"/>
    <w:rsid w:val="004C71C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0D10F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6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1T11:48:00Z</dcterms:modified>
</cp:coreProperties>
</file>